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al Engineer position at [Company Name] in South Africa Cape Town. As a dedicated and skilled electrical engineer with a passion for innovation and sustainable infrastructure, I am eager to contribute my expertise to a dynamic organization that values excellence and technological advancement. South Africa, particularly Cape Town, has long been a hub of engineering ingenuity, and I am thrilled at the prospect of joining your team to address the region’s evolving energy needs while driving forward cutting-edge solutions.</w:t>
      </w:r>
    </w:p>
    <w:p>
      <w:pPr>
        <w:pStyle w:val="BodyText"/>
      </w:pPr>
      <w:r>
        <w:t xml:space="preserve">With [X years] of experience in electrical engineering across diverse sectors—including power systems, renewable energy integration, and smart grid technologies—I have developed a strong foundation in designing, implementing, and optimizing electrical systems. My career has been driven by a commitment to delivering projects that align with both technical precision and environmental responsibility. In South Africa Cape Town, where the demand for reliable energy infrastructure is growing alongside the push for renewable energy adoption, I am confident that my skills will directly contribute to your organization’s mission of innovation and sustainability.</w:t>
      </w:r>
    </w:p>
    <w:bookmarkStart w:id="20" w:name="X5d5fa22b665c26265182d5fd1d1604eb564149b"/>
    <w:p>
      <w:pPr>
        <w:pStyle w:val="Heading2"/>
      </w:pPr>
      <w:r>
        <w:t xml:space="preserve">Professional Expertise and Technical Proficiency</w:t>
      </w:r>
    </w:p>
    <w:p>
      <w:pPr>
        <w:pStyle w:val="FirstParagraph"/>
      </w:pPr>
      <w:r>
        <w:t xml:space="preserve">As an Electrical Engineer, I have consistently demonstrated a strong ability to analyze complex challenges and develop practical solutions. My expertise spans the entire project lifecycle, from conceptual design to implementation and maintenance. For instance, in my previous role at [Previous Company Name], I led a team in designing a solar-powered microgrid for rural communities in KwaZulu-Natal. This project not only addressed energy access gaps but also reduced reliance on fossil fuels, aligning with South Africa’s Renewable Energy Independent Power Producer Procurement Programme (REIPPPP). Such experiences have reinforced my belief that electrical engineering is a critical enabler of equitable development and environmental stewardship.</w:t>
      </w:r>
    </w:p>
    <w:p>
      <w:pPr>
        <w:pStyle w:val="BodyText"/>
      </w:pPr>
      <w:r>
        <w:t xml:space="preserve">My technical skills include proficiency in CAD software for system design, programming languages like Python for data analysis, and an in-depth understanding of power distribution systems, electrical safety standards (such as IEC 60364), and renewable energy technologies. Additionally, I hold certifications in [relevant certifications, e.g., "IEEE Power &amp; Energy Society" or "South African Bureau of Standards (SABS) compliance"], which further validate my commitment to professional excellence. These qualifications enable me to navigate the unique challenges of South Africa’s energy landscape, from integrating solar and wind systems into the national grid to addressing load-shedding through advanced energy storage solutions.</w:t>
      </w:r>
    </w:p>
    <w:bookmarkEnd w:id="20"/>
    <w:bookmarkStart w:id="21" w:name="Xc3db01fe8ebcca460847f260b8c56be06249665"/>
    <w:p>
      <w:pPr>
        <w:pStyle w:val="Heading2"/>
      </w:pPr>
      <w:r>
        <w:t xml:space="preserve">Understanding of South Africa Cape Town’s Energy Landscape</w:t>
      </w:r>
    </w:p>
    <w:p>
      <w:pPr>
        <w:pStyle w:val="FirstParagraph"/>
      </w:pPr>
      <w:r>
        <w:t xml:space="preserve">Cape Town, as a major metropolitan area in South Africa, faces distinct energy challenges. The region’s growing population and industrial demand necessitate resilient infrastructure, while its abundant natural resources—such as solar and wind energy—offer opportunities for innovation. My work has often intersected with these dynamics. For example, I have collaborated on projects to upgrade substations in urban areas, ensuring grid stability amid rising consumption. I am also familiar with the regulatory frameworks governing energy in South Africa, including the National Energy Regulator of South Africa (NERSA) guidelines and the Integrated Resource Plan (IRP), which prioritize a balanced mix of energy sources.</w:t>
      </w:r>
    </w:p>
    <w:p>
      <w:pPr>
        <w:pStyle w:val="BodyText"/>
      </w:pPr>
      <w:r>
        <w:t xml:space="preserve">Moreover, Cape Town’s commitment to sustainability and climate action resonates deeply with my professional values. I have worked on initiatives to reduce carbon footprints through energy-efficient designs and smart metering systems. In South Africa Cape Town, where urbanization is accelerating, the need for smart cities equipped with intelligent electrical systems is more pressing than ever. My ability to merge technical expertise with a forward-thinking mindset makes me well-suited to contribute to such transformative projects.</w:t>
      </w:r>
    </w:p>
    <w:bookmarkEnd w:id="21"/>
    <w:bookmarkStart w:id="22" w:name="collaboration-and-leadership"/>
    <w:p>
      <w:pPr>
        <w:pStyle w:val="Heading2"/>
      </w:pPr>
      <w:r>
        <w:t xml:space="preserve">Collaboration and Leadership</w:t>
      </w:r>
    </w:p>
    <w:p>
      <w:pPr>
        <w:pStyle w:val="FirstParagraph"/>
      </w:pPr>
      <w:r>
        <w:t xml:space="preserve">Throughout my career, I have emphasized teamwork and collaboration, recognizing that electrical engineering is a multidisciplinary field. Whether working with mechanical engineers to design hybrid energy systems or liaising with local authorities to ensure compliance with municipal regulations, I have consistently prioritized communication and adaptability. My leadership experience includes managing cross-functional teams on projects that required coordination across departments, time zones, and stakeholders—skills that are invaluable in a fast-paced environment like Cape Town.</w:t>
      </w:r>
    </w:p>
    <w:p>
      <w:pPr>
        <w:pStyle w:val="BodyText"/>
      </w:pPr>
      <w:r>
        <w:t xml:space="preserve">I also take pride in mentoring junior engineers and fostering a culture of continuous learning. In South Africa Cape Town, where the engineering sector is evolving rapidly, I believe that knowledge-sharing is critical to building a skilled workforce capable of meeting future demands. My ability to translate complex technical concepts into actionable strategies has enabled teams to achieve measurable results, such as reducing energy losses by 15% in a regional distribution network.</w:t>
      </w:r>
    </w:p>
    <w:bookmarkEnd w:id="22"/>
    <w:bookmarkStart w:id="23" w:name="why-south-africa-cape-town"/>
    <w:p>
      <w:pPr>
        <w:pStyle w:val="Heading2"/>
      </w:pPr>
      <w:r>
        <w:t xml:space="preserve">Why South Africa Cape Town?</w:t>
      </w:r>
    </w:p>
    <w:p>
      <w:pPr>
        <w:pStyle w:val="FirstParagraph"/>
      </w:pPr>
      <w:r>
        <w:t xml:space="preserve">South Africa Cape Town is not only a vibrant city but also a center for technological innovation and environmental initiatives. The region’s strategic location, combined with its rich cultural diversity, creates an environment where engineers can thrive and make a meaningful impact. I am particularly inspired by the opportunities to contribute to Cape Town’s vision of becoming a green energy leader. Whether through designing smart grids, advancing renewable energy projects, or supporting industrial electrification efforts, I am eager to collaborate with your team to shape the future of electrical infrastructure in this dynamic city.</w:t>
      </w:r>
    </w:p>
    <w:p>
      <w:pPr>
        <w:pStyle w:val="BodyText"/>
      </w:pPr>
      <w:r>
        <w:t xml:space="preserve">My application for the Electrical Engineer position at [Company Name] is driven by a desire to combine my technical expertise with South Africa Cape Town’s unique opportunities. I am confident that my experience, skills, and passion align perfectly with your organization’s goals. I would welcome the chance to discuss how I can contribute to your team’s success and help address the pressing challenges facing the electrical engineering sector in this region.</w:t>
      </w:r>
    </w:p>
    <w:p>
      <w:pPr>
        <w:pStyle w:val="BodyText"/>
      </w:pPr>
      <w:r>
        <w:t xml:space="preserve">Thank you for considering my application. I look forward to the possibility of contributing to [Company Name]’s continued growth and innovation in South Africa Cape Tow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South Africa Cape Town</dc:title>
  <dc:creator/>
  <dc:language>en</dc:language>
  <cp:keywords/>
  <dcterms:created xsi:type="dcterms:W3CDTF">2025-12-10T09:17:21Z</dcterms:created>
  <dcterms:modified xsi:type="dcterms:W3CDTF">2025-12-10T09:17:21Z</dcterms:modified>
</cp:coreProperties>
</file>

<file path=docProps/custom.xml><?xml version="1.0" encoding="utf-8"?>
<Properties xmlns="http://schemas.openxmlformats.org/officeDocument/2006/custom-properties" xmlns:vt="http://schemas.openxmlformats.org/officeDocument/2006/docPropsVTypes"/>
</file>